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5bf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fc21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a62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026125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2T01:45:10Z</dcterms:created>
  <dcterms:modified xsi:type="dcterms:W3CDTF">2018-02-22T01:45:10Z</dcterms:modified>
</cp:coreProperties>
</file>